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3" w:name="results"/>
    <w:p>
      <w:pPr>
        <w:pStyle w:val="Heading2"/>
      </w:pPr>
      <w:r>
        <w:t xml:space="preserve">Results</w:t>
      </w:r>
    </w:p>
    <w:p>
      <w:pPr>
        <w:pStyle w:val="FirstParagraph"/>
      </w:pPr>
      <w:r>
        <w:t xml:space="preserve">General summary</w:t>
      </w:r>
    </w:p>
    <w:p>
      <w:pPr>
        <w:pStyle w:val="BodyText"/>
      </w:pPr>
      <w:r>
        <w:t xml:space="preserve">Collar deployment began in November of 2015 and occurred every winter until March of 2021. We conducted food add experiments starting in the 2015-2016 winter until spring of 2019. 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composed of an average of 276 fixes. Of the collared individuals, 163 were male, 464 were female, and of the females 0 were given food add treatments while collared. The mean areas of 90%, 75%, and 50% weekly home ranges (MCPs) were 2.98 ha, 1.95 ha, and 1.1 ha respectively. Results from 90%, 75%, and 50% MCPs were highly correlated (r &gt; 0.78), and we completed all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w:t>
      </w:r>
      <w:r>
        <w:t xml:space="preserve"> </w:t>
      </w:r>
      <w:r>
        <w:rPr>
          <w:rStyle w:val="VerbatimChar"/>
        </w:rPr>
        <w:t xml:space="preserve">round(Psex, 2)</w:t>
      </w:r>
      <w:r>
        <w:t xml:space="preserve">) and therefor did not include sex in our models. Our control-only model (all years; no food add individuals) found that hares increased their home ranges with mortality rate and hare density did not significantly affect home range area. Our treatment-included model (years with food add; all individuals), conversely, found no effect of mortality rate on home range area. Instead, this model found that hares decreased their home ranges with hare density. Further, we found that food add treatment significantly interacted with both hare density and mortality rate to influence home range areas. Hares with food add decreased their home ranges in response hare density, while controls slightly increased their home ranges. Hares with food add did not alter their home ranges with mortality rate while controls increased their home ranges.</w:t>
      </w:r>
    </w:p>
    <w:p>
      <w:pPr>
        <w:pStyle w:val="CaptionedFigure"/>
      </w:pPr>
      <w:r>
        <w:drawing>
          <wp:inline>
            <wp:extent cx="5334000" cy="8001000"/>
            <wp:effectExtent b="0" l="0" r="0" t="0"/>
            <wp:docPr descr="Figure 1." title="" id="1" name="Picture"/>
            <a:graphic>
              <a:graphicData uri="http://schemas.openxmlformats.org/drawingml/2006/picture">
                <pic:pic>
                  <pic:nvPicPr>
                    <pic:cNvPr descr="output/figures/sumfigure.jpeg" id="0"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CaptionedFigure"/>
      </w:pPr>
      <w:r>
        <w:drawing>
          <wp:inline>
            <wp:extent cx="5334000" cy="7112000"/>
            <wp:effectExtent b="0" l="0" r="0" t="0"/>
            <wp:docPr descr="Figure 2" title="" id="1" name="Picture"/>
            <a:graphic>
              <a:graphicData uri="http://schemas.openxmlformats.org/drawingml/2006/picture">
                <pic:pic>
                  <pic:nvPicPr>
                    <pic:cNvPr descr="output/figures/HRnofood.jpeg" id="0" name="Picture"/>
                    <pic:cNvPicPr>
                      <a:picLocks noChangeArrowheads="1" noChangeAspect="1"/>
                    </pic:cNvPicPr>
                  </pic:nvPicPr>
                  <pic:blipFill>
                    <a:blip r:embed="rId2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5334000" cy="7112000"/>
            <wp:effectExtent b="0" l="0" r="0" t="0"/>
            <wp:docPr descr="Figure 3" title="" id="1" name="Picture"/>
            <a:graphic>
              <a:graphicData uri="http://schemas.openxmlformats.org/drawingml/2006/picture">
                <pic:pic>
                  <pic:nvPicPr>
                    <pic:cNvPr descr="output/figures/HRwithfood.jpe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6-19T23:01:05Z</dcterms:created>
  <dcterms:modified xsi:type="dcterms:W3CDTF">2023-06-19T23: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